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</w:t>
      </w:r>
      <w:r>
        <w:t xml:space="preserve"> </w:t>
      </w:r>
      <w:r>
        <w:t xml:space="preserve">-</w:t>
      </w:r>
      <w:r>
        <w:t xml:space="preserve"> </w:t>
      </w:r>
      <w:r>
        <w:t xml:space="preserve">12:00</w:t>
      </w:r>
      <w:r>
        <w:t xml:space="preserve"> </w:t>
      </w:r>
      <w:r>
        <w:t xml:space="preserve">น.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ณ</w:t>
      </w:r>
      <w:r>
        <w:t xml:space="preserve"> </w:t>
      </w:r>
      <w:r>
        <w:t xml:space="preserve">ศูนย์ราชการแจ้งวัฒนะ</w:t>
      </w:r>
      <w:r>
        <w:t xml:space="preserve"> </w:t>
      </w:r>
      <w:r>
        <w:t xml:space="preserve">ณ</w:t>
      </w:r>
      <w:r>
        <w:t xml:space="preserve"> </w:t>
      </w:r>
      <w:r>
        <w:t xml:space="preserve">อาคารรัฐประศาสนภักดี</w:t>
      </w:r>
      <w:r>
        <w:t xml:space="preserve"> </w:t>
      </w:r>
      <w:r>
        <w:t xml:space="preserve">(อาคาร</w:t>
      </w:r>
      <w:r>
        <w:t xml:space="preserve"> </w:t>
      </w:r>
      <w:r>
        <w:t xml:space="preserve">B)</w:t>
      </w:r>
      <w:r>
        <w:t xml:space="preserve"> </w:t>
      </w:r>
      <w:r>
        <w:t xml:space="preserve">ปิด</w:t>
      </w:r>
      <w:r>
        <w:t xml:space="preserve"> </w:t>
      </w:r>
      <w:r>
        <w:t xml:space="preserve">Force</w:t>
      </w:r>
      <w:r>
        <w:t xml:space="preserve"> </w:t>
      </w:r>
      <w:r>
        <w:t xml:space="preserve">out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จำ 2565 อย่างเป็นทางการแล้วนะครับ</w:t>
      </w:r>
    </w:p>
    <w:p>
      <w:pPr>
        <w:pStyle w:val="BodyText"/>
      </w:pPr>
      <w:r>
        <w:t xml:space="preserve">[เสียงดนตรี]เพลงรบ ฐิติกุลดิลก อาคารรัฐประศาสนภักดี พลเอก ประยุทธ์ จันทร์โอชา ท่านจุรินทร์ ลักษณวิศิษฏ์ ภัทราวรรณ พานิชชา พลังนวัตกรรมสู่โลกที่เข้าถึงได้และเป็นธรรม พลเอก ประยุทธ์ จันทร์โอชา นายกรัฐมนตรี พลังนวัตกรรมสู่โลกที่เข้าถึงได้และเป็นธรรม รัฐมนตรีว่าการกระทรวงการพัฒนาสังคมและความมั่นคงของมนุษย์ สำหรับในวันนี้นะครับ เนื่องในวันคนพิการสากล ประจำปี 2565 นะครับ ทางกระทรวงการพัฒนาสังคมและความมั่นคงของมนุษย์นะครับ ก็ได้รับเกียรติจาก ฯพณฯ นายกรัฐมนตรีนะครับ รางวัลให้กับคนพิการต้นแบบ รวมถึงองค์การเอกชนและหน่วยงานภาครัฐนะครับ ที่มีบริการต่าง ๆ ให้คนพิการนะครับ ก็เป็นอีก 1 ขวัญกำลังใจรวมถึงพี่น้องคนพิการด้วยนะครับ สำหรัวันนี้เพื่อเตรียมความพร้อมแล้วเราจะเข้าสู่พิธีเปิดงานอย่างเป็นทางการกันอีกสักครู่หนึ่งนะครับ พลเอก ประยุทธ์ จันทร์โอชา พลเอก ประยุทธ์ จันทร์โอชา นายกรัฐมนตรี กรมส่งเสริมและพัฒนาคุณภาพชีวิตคนพิการ Transformative solutions for inclusive development : the role of innovation in fuelling an accessible and equitable world กระทรวงการพัฒนาสังคม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งานวันคนพิการสากล ประจำปี 2565 วันที่ 2 ธันวาคม 2565 เวลา 08:00 - 12:00 น. ภาคเช้า ณ ศูนย์ราชการแจ้งวัฒนะ ณ อาคารรัฐประศาสนภักดี (อาคาร B) ปิด Force out</dc:title>
  <dc:creator/>
  <cp:keywords/>
  <dcterms:created xsi:type="dcterms:W3CDTF">2024-01-04T02:54:58Z</dcterms:created>
  <dcterms:modified xsi:type="dcterms:W3CDTF">2024-01-04T02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กันยายน 2566 เวลา 15.13 น.</vt:lpwstr>
  </property>
  <property fmtid="{D5CDD505-2E9C-101B-9397-08002B2CF9AE}" pid="3" name="subtitle">
    <vt:lpwstr/>
  </property>
</Properties>
</file>